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951a87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951a878-6b88-11ed-836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8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Q4CQQwifoD//7I/qEDVixeT9mBNTGYPhELLDPqrCn/1DQC7uglWDvXAd/36DU1BVRVIg/qwxBOS/8Pfhws8o4neFZ6qG0HmhX7hJ6wL/Wzppw78dSENF2eGtvqJEmF3wczitl/aWzZK81xrP2psTbPpe81PkhVNzKc1npqF+jWYZgX7eZFsxtEKq8x0q99shZDVu4GX/MKuERHBE/3oUWmRPNCvw1C8Rkzs/aBzQPMnIWvfrxsWjifGMb3n53genuWlW/sbd+1tfgd5mvzL/nr61nnFHk8M5a1b51/7pqxPFF7kc1tD905c3B+drKriQf75SjNKT0jv8WzvJH1W7uQ+f00yDvR7vwrceZ5gF++rYRgp++J94Dsk8Vzr/fjv9+4TQDlgKQYdHs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wn in los angeles, c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951a878-6b88-11ed-836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8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951a878-6b88-11ed-8360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951a878-6b88-11ed-8360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951a878</dc:title>
  <dc:creator/>
  <cp:keywords/>
  <dcterms:created xsi:type="dcterms:W3CDTF">2026-05-01T19:08:10Z</dcterms:created>
  <dcterms:modified xsi:type="dcterms:W3CDTF">2026-05-01T19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